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3A159EA2" w14:textId="77777777" w:rsidR="00B62467" w:rsidRDefault="00B62467" w:rsidP="00B62467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62467">
        <w:rPr>
          <w:rFonts w:asciiTheme="majorBidi" w:hAnsiTheme="majorBidi" w:cstheme="majorBidi"/>
          <w:b/>
          <w:bCs/>
          <w:sz w:val="24"/>
          <w:szCs w:val="24"/>
        </w:rPr>
        <w:t>Biocompounds</w:t>
      </w:r>
    </w:p>
    <w:p w14:paraId="01322169" w14:textId="168CFEBF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64710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4EFE6" w14:textId="77777777" w:rsidR="00647100" w:rsidRDefault="00647100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1092AB07" w14:textId="77777777" w:rsidR="00647100" w:rsidRDefault="00647100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EF419" w14:textId="77777777" w:rsidR="00647100" w:rsidRDefault="00647100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6C2E4A5" w14:textId="77777777" w:rsidR="00647100" w:rsidRDefault="00647100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47100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2467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9</Words>
  <Characters>1478</Characters>
  <Application>Microsoft Office Word</Application>
  <DocSecurity>0</DocSecurity>
  <Lines>4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9-28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